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BD4E8" w14:textId="77777777" w:rsidR="00C252A6" w:rsidRPr="00C252A6" w:rsidRDefault="00C252A6" w:rsidP="00C252A6">
      <w:pPr>
        <w:rPr>
          <w:b/>
          <w:bCs/>
        </w:rPr>
      </w:pPr>
      <w:r w:rsidRPr="00C252A6">
        <w:rPr>
          <w:b/>
          <w:bCs/>
        </w:rPr>
        <w:t>Nodes:</w:t>
      </w:r>
    </w:p>
    <w:p w14:paraId="34F3BFB8" w14:textId="77777777" w:rsidR="00C252A6" w:rsidRDefault="00C252A6" w:rsidP="00C252A6"/>
    <w:p w14:paraId="273CD05C" w14:textId="77777777" w:rsidR="00C252A6" w:rsidRDefault="00C252A6" w:rsidP="00C252A6">
      <w:r>
        <w:t>What do "nodes" in WSNs refer to?</w:t>
      </w:r>
    </w:p>
    <w:p w14:paraId="63121404" w14:textId="77777777" w:rsidR="00C252A6" w:rsidRDefault="00C252A6" w:rsidP="00C252A6">
      <w:r>
        <w:t>a) Internet-connected devices</w:t>
      </w:r>
    </w:p>
    <w:p w14:paraId="4796B8F1" w14:textId="77777777" w:rsidR="00C252A6" w:rsidRDefault="00C252A6" w:rsidP="00C252A6">
      <w:r>
        <w:t>b) Individual devices with sensing, processing, and communication capabilities</w:t>
      </w:r>
    </w:p>
    <w:p w14:paraId="7C41C712" w14:textId="77777777" w:rsidR="00C252A6" w:rsidRDefault="00C252A6" w:rsidP="00C252A6">
      <w:r>
        <w:t>c) Wireless routers</w:t>
      </w:r>
    </w:p>
    <w:p w14:paraId="027EEF5C" w14:textId="77777777" w:rsidR="00C252A6" w:rsidRDefault="00C252A6" w:rsidP="00C252A6">
      <w:r>
        <w:t>d) Data storage servers</w:t>
      </w:r>
    </w:p>
    <w:p w14:paraId="5AB14C99" w14:textId="77777777" w:rsidR="00C252A6" w:rsidRDefault="00C252A6" w:rsidP="00C252A6"/>
    <w:p w14:paraId="5ED481EB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b) Individual devices with sensing, processing, and communication capabilities</w:t>
      </w:r>
    </w:p>
    <w:p w14:paraId="1988FA47" w14:textId="77777777" w:rsidR="00C252A6" w:rsidRDefault="00C252A6" w:rsidP="00C252A6"/>
    <w:p w14:paraId="36F62A78" w14:textId="77777777" w:rsidR="00C252A6" w:rsidRDefault="00C252A6" w:rsidP="00C252A6">
      <w:r>
        <w:t>What is the primary role of nodes in a WSN?</w:t>
      </w:r>
    </w:p>
    <w:p w14:paraId="1CC80BAC" w14:textId="77777777" w:rsidR="00C252A6" w:rsidRDefault="00C252A6" w:rsidP="00C252A6">
      <w:r>
        <w:t>a) To store large amounts of data</w:t>
      </w:r>
    </w:p>
    <w:p w14:paraId="4174834D" w14:textId="77777777" w:rsidR="00C252A6" w:rsidRDefault="00C252A6" w:rsidP="00C252A6">
      <w:r>
        <w:t>b) To provide internet access</w:t>
      </w:r>
    </w:p>
    <w:p w14:paraId="2DDDF532" w14:textId="77777777" w:rsidR="00C252A6" w:rsidRDefault="00C252A6" w:rsidP="00C252A6">
      <w:r>
        <w:t>c) To collect and process environmental data</w:t>
      </w:r>
    </w:p>
    <w:p w14:paraId="371438EF" w14:textId="77777777" w:rsidR="00C252A6" w:rsidRDefault="00C252A6" w:rsidP="00C252A6">
      <w:r>
        <w:t>d) To serve as wireless repeaters</w:t>
      </w:r>
    </w:p>
    <w:p w14:paraId="1DD90464" w14:textId="77777777" w:rsidR="00C252A6" w:rsidRDefault="00C252A6" w:rsidP="00C252A6"/>
    <w:p w14:paraId="298A2275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To collect and process environmental data</w:t>
      </w:r>
    </w:p>
    <w:p w14:paraId="0D26DEC4" w14:textId="77777777" w:rsidR="00C252A6" w:rsidRDefault="00C252A6" w:rsidP="00C252A6"/>
    <w:p w14:paraId="060EBDDB" w14:textId="61336E99" w:rsidR="00C252A6" w:rsidRDefault="00C252A6" w:rsidP="00C252A6">
      <w:r>
        <w:t>In WSNs, what do "nodes" refer to?</w:t>
      </w:r>
    </w:p>
    <w:p w14:paraId="7E961D06" w14:textId="77777777" w:rsidR="00C252A6" w:rsidRDefault="00C252A6" w:rsidP="00C252A6">
      <w:r>
        <w:t>a) Devices that are only equipped with sensors</w:t>
      </w:r>
    </w:p>
    <w:p w14:paraId="5FE45E4C" w14:textId="77777777" w:rsidR="00C252A6" w:rsidRDefault="00C252A6" w:rsidP="00C252A6">
      <w:r>
        <w:t>b) Devices that communicate using physical connections</w:t>
      </w:r>
    </w:p>
    <w:p w14:paraId="570271D5" w14:textId="77777777" w:rsidR="00C252A6" w:rsidRDefault="00C252A6" w:rsidP="00C252A6">
      <w:r>
        <w:t>c) Devices with sensing, processing, and communication capabilities</w:t>
      </w:r>
    </w:p>
    <w:p w14:paraId="13D5EB9F" w14:textId="77777777" w:rsidR="00C252A6" w:rsidRDefault="00C252A6" w:rsidP="00C252A6">
      <w:r>
        <w:t>d) Devices used for network management</w:t>
      </w:r>
    </w:p>
    <w:p w14:paraId="10BCF42D" w14:textId="77777777" w:rsidR="00C252A6" w:rsidRDefault="00C252A6" w:rsidP="00C252A6"/>
    <w:p w14:paraId="3BF02BC7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Devices with sensing, processing, and communication capabilities</w:t>
      </w:r>
    </w:p>
    <w:p w14:paraId="07CC4B6F" w14:textId="77777777" w:rsidR="00C252A6" w:rsidRDefault="00C252A6" w:rsidP="00C252A6"/>
    <w:p w14:paraId="4376A882" w14:textId="77777777" w:rsidR="00C252A6" w:rsidRDefault="00C252A6" w:rsidP="00C252A6">
      <w:r>
        <w:t>What is the primary function of nodes in a WSN?</w:t>
      </w:r>
    </w:p>
    <w:p w14:paraId="3A2B4C22" w14:textId="77777777" w:rsidR="00C252A6" w:rsidRDefault="00C252A6" w:rsidP="00C252A6">
      <w:r>
        <w:t>a) Transmitting data to external networks</w:t>
      </w:r>
    </w:p>
    <w:p w14:paraId="2A148414" w14:textId="77777777" w:rsidR="00C252A6" w:rsidRDefault="00C252A6" w:rsidP="00C252A6">
      <w:r>
        <w:t>b) Collecting and processing data from sensors</w:t>
      </w:r>
    </w:p>
    <w:p w14:paraId="701BB0EE" w14:textId="77777777" w:rsidR="00C252A6" w:rsidRDefault="00C252A6" w:rsidP="00C252A6">
      <w:r>
        <w:t>c) Generating electricity from environmental parameters</w:t>
      </w:r>
    </w:p>
    <w:p w14:paraId="715F871B" w14:textId="77777777" w:rsidR="00C252A6" w:rsidRDefault="00C252A6" w:rsidP="00C252A6">
      <w:r>
        <w:t>d) Cooling the surrounding environment</w:t>
      </w:r>
    </w:p>
    <w:p w14:paraId="78CEFF55" w14:textId="77777777" w:rsidR="00C252A6" w:rsidRDefault="00C252A6" w:rsidP="00C252A6"/>
    <w:p w14:paraId="382648B4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b) Collecting and processing data from sensors</w:t>
      </w:r>
    </w:p>
    <w:p w14:paraId="2FBFFFBA" w14:textId="77777777" w:rsidR="00C252A6" w:rsidRDefault="00C252A6" w:rsidP="00C252A6"/>
    <w:p w14:paraId="73C25058" w14:textId="77777777" w:rsidR="00C252A6" w:rsidRDefault="00C252A6" w:rsidP="00C252A6">
      <w:r>
        <w:t>Which communication method is used between nodes in a WSN?</w:t>
      </w:r>
    </w:p>
    <w:p w14:paraId="00912EA4" w14:textId="77777777" w:rsidR="00C252A6" w:rsidRDefault="00C252A6" w:rsidP="00C252A6">
      <w:r>
        <w:t>a) Wired communication</w:t>
      </w:r>
    </w:p>
    <w:p w14:paraId="5CB707FE" w14:textId="77777777" w:rsidR="00C252A6" w:rsidRDefault="00C252A6" w:rsidP="00C252A6">
      <w:r>
        <w:t>b) Bluetooth communication</w:t>
      </w:r>
    </w:p>
    <w:p w14:paraId="74BA80E0" w14:textId="77777777" w:rsidR="00C252A6" w:rsidRDefault="00C252A6" w:rsidP="00C252A6">
      <w:r>
        <w:t>c) Wireless communication</w:t>
      </w:r>
    </w:p>
    <w:p w14:paraId="31EF025E" w14:textId="77777777" w:rsidR="00C252A6" w:rsidRDefault="00C252A6" w:rsidP="00C252A6">
      <w:r>
        <w:t>d) Optical communication</w:t>
      </w:r>
    </w:p>
    <w:p w14:paraId="393AA6B1" w14:textId="77777777" w:rsidR="00C252A6" w:rsidRDefault="00C252A6" w:rsidP="00C252A6"/>
    <w:p w14:paraId="1A19A646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Wireless communication</w:t>
      </w:r>
    </w:p>
    <w:p w14:paraId="650C9A54" w14:textId="77777777" w:rsidR="00C252A6" w:rsidRDefault="00C252A6" w:rsidP="00C252A6"/>
    <w:p w14:paraId="2F896C9F" w14:textId="77777777" w:rsidR="00C252A6" w:rsidRPr="00C252A6" w:rsidRDefault="00C252A6" w:rsidP="00C252A6">
      <w:pPr>
        <w:rPr>
          <w:b/>
          <w:bCs/>
        </w:rPr>
      </w:pPr>
      <w:r w:rsidRPr="00C252A6">
        <w:rPr>
          <w:b/>
          <w:bCs/>
        </w:rPr>
        <w:t>Connecting Nodes:</w:t>
      </w:r>
    </w:p>
    <w:p w14:paraId="4618DD03" w14:textId="77777777" w:rsidR="00C252A6" w:rsidRDefault="00C252A6" w:rsidP="00C252A6"/>
    <w:p w14:paraId="42E3A058" w14:textId="77777777" w:rsidR="00C252A6" w:rsidRDefault="00C252A6" w:rsidP="00C252A6">
      <w:r>
        <w:t>What does "connecting nodes" primarily refer to in the context of WSNs?</w:t>
      </w:r>
    </w:p>
    <w:p w14:paraId="318B2B28" w14:textId="77777777" w:rsidR="00C252A6" w:rsidRDefault="00C252A6" w:rsidP="00C252A6">
      <w:r>
        <w:t>a) Physically linking sensor nodes</w:t>
      </w:r>
    </w:p>
    <w:p w14:paraId="4303798B" w14:textId="77777777" w:rsidR="00C252A6" w:rsidRDefault="00C252A6" w:rsidP="00C252A6">
      <w:r>
        <w:t>b) Establishing communication links between different nodes</w:t>
      </w:r>
    </w:p>
    <w:p w14:paraId="775AA56E" w14:textId="77777777" w:rsidR="00C252A6" w:rsidRDefault="00C252A6" w:rsidP="00C252A6">
      <w:r>
        <w:t>c) Charging the batteries of sensor nodes</w:t>
      </w:r>
    </w:p>
    <w:p w14:paraId="6B89684A" w14:textId="77777777" w:rsidR="00C252A6" w:rsidRDefault="00C252A6" w:rsidP="00C252A6">
      <w:r>
        <w:t>d) Configuring the IP addresses of sensor nodes</w:t>
      </w:r>
    </w:p>
    <w:p w14:paraId="1172DE7D" w14:textId="77777777" w:rsidR="00C252A6" w:rsidRDefault="00C252A6" w:rsidP="00C252A6"/>
    <w:p w14:paraId="7ECE21C5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b) Establishing communication links between different nodes</w:t>
      </w:r>
    </w:p>
    <w:p w14:paraId="44F283E5" w14:textId="77777777" w:rsidR="00C252A6" w:rsidRDefault="00C252A6" w:rsidP="00C252A6"/>
    <w:p w14:paraId="26BAAF73" w14:textId="77777777" w:rsidR="00C252A6" w:rsidRDefault="00C252A6" w:rsidP="00C252A6">
      <w:r>
        <w:t>How do sensor nodes typically communicate with each other in a WSN?</w:t>
      </w:r>
    </w:p>
    <w:p w14:paraId="62E99EA6" w14:textId="77777777" w:rsidR="00C252A6" w:rsidRDefault="00C252A6" w:rsidP="00C252A6">
      <w:r>
        <w:t>a) Using physical cables</w:t>
      </w:r>
    </w:p>
    <w:p w14:paraId="37783845" w14:textId="77777777" w:rsidR="00C252A6" w:rsidRDefault="00C252A6" w:rsidP="00C252A6">
      <w:r>
        <w:t xml:space="preserve">b) Via optical </w:t>
      </w:r>
      <w:proofErr w:type="spellStart"/>
      <w:r>
        <w:t>fibers</w:t>
      </w:r>
      <w:proofErr w:type="spellEnd"/>
    </w:p>
    <w:p w14:paraId="1A139379" w14:textId="77777777" w:rsidR="00C252A6" w:rsidRDefault="00C252A6" w:rsidP="00C252A6">
      <w:r>
        <w:t>c) Wirelessly through communication protocols</w:t>
      </w:r>
    </w:p>
    <w:p w14:paraId="7C0D4BB7" w14:textId="77777777" w:rsidR="00C252A6" w:rsidRDefault="00C252A6" w:rsidP="00C252A6">
      <w:r>
        <w:t>d) Through satellite connections</w:t>
      </w:r>
    </w:p>
    <w:p w14:paraId="251EA59E" w14:textId="77777777" w:rsidR="00C252A6" w:rsidRDefault="00C252A6" w:rsidP="00C252A6"/>
    <w:p w14:paraId="23C454E0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Wirelessly through communication protocols</w:t>
      </w:r>
    </w:p>
    <w:p w14:paraId="3DF8CAE0" w14:textId="77777777" w:rsidR="00C252A6" w:rsidRDefault="00C252A6" w:rsidP="00C252A6"/>
    <w:p w14:paraId="0C8BC161" w14:textId="77777777" w:rsidR="00C252A6" w:rsidRDefault="00C252A6" w:rsidP="00C252A6">
      <w:r>
        <w:t>What is the role of network topology in connecting nodes?</w:t>
      </w:r>
    </w:p>
    <w:p w14:paraId="68865D15" w14:textId="77777777" w:rsidR="00C252A6" w:rsidRDefault="00C252A6" w:rsidP="00C252A6">
      <w:r>
        <w:t>a) It defines the physical size of sensor nodes.</w:t>
      </w:r>
    </w:p>
    <w:p w14:paraId="05ADED56" w14:textId="77777777" w:rsidR="00C252A6" w:rsidRDefault="00C252A6" w:rsidP="00C252A6">
      <w:r>
        <w:lastRenderedPageBreak/>
        <w:t xml:space="preserve">b) It determines the </w:t>
      </w:r>
      <w:proofErr w:type="spellStart"/>
      <w:r>
        <w:t>color</w:t>
      </w:r>
      <w:proofErr w:type="spellEnd"/>
      <w:r>
        <w:t xml:space="preserve"> of sensor nodes.</w:t>
      </w:r>
    </w:p>
    <w:p w14:paraId="7C76B5A2" w14:textId="77777777" w:rsidR="00C252A6" w:rsidRDefault="00C252A6" w:rsidP="00C252A6">
      <w:r>
        <w:t>c) It specifies the arrangement of sensor nodes and their connections.</w:t>
      </w:r>
    </w:p>
    <w:p w14:paraId="71230D4C" w14:textId="77777777" w:rsidR="00C252A6" w:rsidRDefault="00C252A6" w:rsidP="00C252A6">
      <w:r>
        <w:t>d) It indicates the type of sensors used in the nodes.</w:t>
      </w:r>
    </w:p>
    <w:p w14:paraId="68C209C7" w14:textId="77777777" w:rsidR="00C252A6" w:rsidRDefault="00C252A6" w:rsidP="00C252A6"/>
    <w:p w14:paraId="76FE0A28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It specifies the arrangement of sensor nodes and their connections.</w:t>
      </w:r>
    </w:p>
    <w:p w14:paraId="5078D44C" w14:textId="77777777" w:rsidR="00C252A6" w:rsidRDefault="00C252A6" w:rsidP="00C252A6"/>
    <w:p w14:paraId="377C78EE" w14:textId="77777777" w:rsidR="00C252A6" w:rsidRDefault="00C252A6" w:rsidP="00C252A6">
      <w:r>
        <w:t>What does "connecting nodes" refer to in the context of WSNs?</w:t>
      </w:r>
    </w:p>
    <w:p w14:paraId="3D381C73" w14:textId="77777777" w:rsidR="00C252A6" w:rsidRDefault="00C252A6" w:rsidP="00C252A6">
      <w:r>
        <w:t>a) Establishing communication links between different nodes</w:t>
      </w:r>
    </w:p>
    <w:p w14:paraId="2CA84763" w14:textId="77777777" w:rsidR="00C252A6" w:rsidRDefault="00C252A6" w:rsidP="00C252A6">
      <w:r>
        <w:t>b) Installing physical cables between nodes</w:t>
      </w:r>
    </w:p>
    <w:p w14:paraId="4EC7721D" w14:textId="77777777" w:rsidR="00C252A6" w:rsidRDefault="00C252A6" w:rsidP="00C252A6">
      <w:r>
        <w:t>c) Upgrading the firmware of sensor nodes</w:t>
      </w:r>
    </w:p>
    <w:p w14:paraId="54719182" w14:textId="77777777" w:rsidR="00C252A6" w:rsidRDefault="00C252A6" w:rsidP="00C252A6">
      <w:r>
        <w:t>d) Disassembling sensor nodes</w:t>
      </w:r>
    </w:p>
    <w:p w14:paraId="23E8134D" w14:textId="77777777" w:rsidR="00C252A6" w:rsidRDefault="00C252A6" w:rsidP="00C252A6"/>
    <w:p w14:paraId="19393A1B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a) Establishing communication links between different nodes</w:t>
      </w:r>
    </w:p>
    <w:p w14:paraId="4376DC13" w14:textId="77777777" w:rsidR="00C252A6" w:rsidRDefault="00C252A6" w:rsidP="00C252A6"/>
    <w:p w14:paraId="41E59C92" w14:textId="77777777" w:rsidR="00C252A6" w:rsidRDefault="00C252A6" w:rsidP="00C252A6">
      <w:r>
        <w:t>Which of the following is NOT a common aspect of connecting nodes in WSNs?</w:t>
      </w:r>
    </w:p>
    <w:p w14:paraId="20B45473" w14:textId="77777777" w:rsidR="00C252A6" w:rsidRDefault="00C252A6" w:rsidP="00C252A6">
      <w:r>
        <w:t>a) Wireless Communication</w:t>
      </w:r>
    </w:p>
    <w:p w14:paraId="41187739" w14:textId="77777777" w:rsidR="00C252A6" w:rsidRDefault="00C252A6" w:rsidP="00C252A6">
      <w:r>
        <w:t>b) Network Topology</w:t>
      </w:r>
    </w:p>
    <w:p w14:paraId="62A2AF6E" w14:textId="77777777" w:rsidR="00C252A6" w:rsidRDefault="00C252A6" w:rsidP="00C252A6">
      <w:r>
        <w:t>c) Energy Generation</w:t>
      </w:r>
    </w:p>
    <w:p w14:paraId="1630F41E" w14:textId="77777777" w:rsidR="00C252A6" w:rsidRDefault="00C252A6" w:rsidP="00C252A6">
      <w:r>
        <w:t xml:space="preserve">d) </w:t>
      </w:r>
      <w:proofErr w:type="spellStart"/>
      <w:r>
        <w:t>Neighbor</w:t>
      </w:r>
      <w:proofErr w:type="spellEnd"/>
      <w:r>
        <w:t xml:space="preserve"> Discovery</w:t>
      </w:r>
    </w:p>
    <w:p w14:paraId="6F11DE9D" w14:textId="77777777" w:rsidR="00C252A6" w:rsidRDefault="00C252A6" w:rsidP="00C252A6"/>
    <w:p w14:paraId="1B962453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Energy Generation</w:t>
      </w:r>
    </w:p>
    <w:p w14:paraId="1A9093A2" w14:textId="77777777" w:rsidR="00C252A6" w:rsidRDefault="00C252A6" w:rsidP="00C252A6"/>
    <w:p w14:paraId="0AD88BD5" w14:textId="77777777" w:rsidR="00C252A6" w:rsidRDefault="00C252A6" w:rsidP="00C252A6"/>
    <w:p w14:paraId="3079220D" w14:textId="77777777" w:rsidR="00C252A6" w:rsidRPr="00C252A6" w:rsidRDefault="00C252A6" w:rsidP="00C252A6">
      <w:pPr>
        <w:rPr>
          <w:b/>
          <w:bCs/>
        </w:rPr>
      </w:pPr>
      <w:r w:rsidRPr="00C252A6">
        <w:rPr>
          <w:b/>
          <w:bCs/>
        </w:rPr>
        <w:t>Networking Nodes:</w:t>
      </w:r>
    </w:p>
    <w:p w14:paraId="321C24FD" w14:textId="77777777" w:rsidR="00C252A6" w:rsidRDefault="00C252A6" w:rsidP="00C252A6"/>
    <w:p w14:paraId="7CC3D6B2" w14:textId="77777777" w:rsidR="00C252A6" w:rsidRDefault="00C252A6" w:rsidP="00C252A6">
      <w:r>
        <w:t>What distinguishes networking nodes from regular sensor nodes in a WSN?</w:t>
      </w:r>
    </w:p>
    <w:p w14:paraId="0010743D" w14:textId="77777777" w:rsidR="00C252A6" w:rsidRDefault="00C252A6" w:rsidP="00C252A6">
      <w:r>
        <w:t>a) Networking nodes have more advanced sensors.</w:t>
      </w:r>
    </w:p>
    <w:p w14:paraId="1247E828" w14:textId="77777777" w:rsidR="00C252A6" w:rsidRDefault="00C252A6" w:rsidP="00C252A6">
      <w:r>
        <w:t>b) Networking nodes cannot communicate wirelessly.</w:t>
      </w:r>
    </w:p>
    <w:p w14:paraId="6BA20F83" w14:textId="77777777" w:rsidR="00C252A6" w:rsidRDefault="00C252A6" w:rsidP="00C252A6">
      <w:r>
        <w:t>c) Networking nodes have more advanced communication and processing capabilities.</w:t>
      </w:r>
    </w:p>
    <w:p w14:paraId="4339F8F0" w14:textId="77777777" w:rsidR="00C252A6" w:rsidRDefault="00C252A6" w:rsidP="00C252A6">
      <w:r>
        <w:t>d) Networking nodes are always physically larger.</w:t>
      </w:r>
    </w:p>
    <w:p w14:paraId="220FE9A1" w14:textId="77777777" w:rsidR="00C252A6" w:rsidRDefault="00C252A6" w:rsidP="00C252A6"/>
    <w:p w14:paraId="5782822E" w14:textId="77777777" w:rsidR="00C252A6" w:rsidRDefault="00C252A6" w:rsidP="00C252A6">
      <w:r>
        <w:lastRenderedPageBreak/>
        <w:t xml:space="preserve">Answer: </w:t>
      </w:r>
      <w:r w:rsidRPr="00C252A6">
        <w:rPr>
          <w:color w:val="F2F2F2" w:themeColor="background1" w:themeShade="F2"/>
        </w:rPr>
        <w:t>c) Networking nodes have more advanced communication and processing capabilities.</w:t>
      </w:r>
    </w:p>
    <w:p w14:paraId="44C8FD7F" w14:textId="77777777" w:rsidR="00C252A6" w:rsidRDefault="00C252A6" w:rsidP="00C252A6"/>
    <w:p w14:paraId="6DB1C25B" w14:textId="77777777" w:rsidR="00C252A6" w:rsidRDefault="00C252A6" w:rsidP="00C252A6">
      <w:r>
        <w:t>What is one of the key functions of networking nodes in a WSN?</w:t>
      </w:r>
    </w:p>
    <w:p w14:paraId="577A195D" w14:textId="77777777" w:rsidR="00C252A6" w:rsidRDefault="00C252A6" w:rsidP="00C252A6">
      <w:r>
        <w:t>a) Measuring environmental parameters</w:t>
      </w:r>
    </w:p>
    <w:p w14:paraId="022BEBD1" w14:textId="77777777" w:rsidR="00C252A6" w:rsidRDefault="00C252A6" w:rsidP="00C252A6">
      <w:r>
        <w:t>b) Charging the batteries of sensor nodes</w:t>
      </w:r>
    </w:p>
    <w:p w14:paraId="6A025B09" w14:textId="77777777" w:rsidR="00C252A6" w:rsidRDefault="00C252A6" w:rsidP="00C252A6">
      <w:r>
        <w:t>c) Implementing routing protocols</w:t>
      </w:r>
    </w:p>
    <w:p w14:paraId="776B4541" w14:textId="77777777" w:rsidR="00C252A6" w:rsidRDefault="00C252A6" w:rsidP="00C252A6">
      <w:r>
        <w:t>d) Providing illumination to the surroundings</w:t>
      </w:r>
    </w:p>
    <w:p w14:paraId="694CCF6A" w14:textId="77777777" w:rsidR="00C252A6" w:rsidRDefault="00C252A6" w:rsidP="00C252A6"/>
    <w:p w14:paraId="42BDF8A3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Implementing routing protocols</w:t>
      </w:r>
    </w:p>
    <w:p w14:paraId="0CF86AF9" w14:textId="77777777" w:rsidR="00C252A6" w:rsidRDefault="00C252A6" w:rsidP="00C252A6"/>
    <w:p w14:paraId="312C7932" w14:textId="77777777" w:rsidR="00C252A6" w:rsidRDefault="00C252A6" w:rsidP="00C252A6">
      <w:r>
        <w:t>In some cases, networking nodes may act as gateways. What is the role of gateways?</w:t>
      </w:r>
    </w:p>
    <w:p w14:paraId="1232497C" w14:textId="77777777" w:rsidR="00C252A6" w:rsidRDefault="00C252A6" w:rsidP="00C252A6">
      <w:r>
        <w:t>a) To restrict access to the network</w:t>
      </w:r>
    </w:p>
    <w:p w14:paraId="2E39D71D" w14:textId="77777777" w:rsidR="00C252A6" w:rsidRDefault="00C252A6" w:rsidP="00C252A6">
      <w:r>
        <w:t>b) To aggregate data from sensor nodes and relay it to external networks</w:t>
      </w:r>
    </w:p>
    <w:p w14:paraId="7BFE4ECB" w14:textId="77777777" w:rsidR="00C252A6" w:rsidRDefault="00C252A6" w:rsidP="00C252A6">
      <w:r>
        <w:t>c) To perform data encryption on sensor nodes</w:t>
      </w:r>
    </w:p>
    <w:p w14:paraId="6621CB16" w14:textId="77777777" w:rsidR="00C252A6" w:rsidRDefault="00C252A6" w:rsidP="00C252A6">
      <w:r>
        <w:t>d) To provide power backup to sensor nodes</w:t>
      </w:r>
    </w:p>
    <w:p w14:paraId="3979093F" w14:textId="77777777" w:rsidR="00C252A6" w:rsidRDefault="00C252A6" w:rsidP="00C252A6"/>
    <w:p w14:paraId="73649232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b) To aggregate data from sensor nodes and relay it to external networks</w:t>
      </w:r>
    </w:p>
    <w:p w14:paraId="74497FF9" w14:textId="77777777" w:rsidR="00C252A6" w:rsidRDefault="00C252A6" w:rsidP="00C252A6"/>
    <w:p w14:paraId="42BF5E61" w14:textId="77777777" w:rsidR="00C252A6" w:rsidRDefault="00C252A6" w:rsidP="00C252A6">
      <w:r>
        <w:t>What role do networking nodes play in terms of energy efficiency in a WSN?</w:t>
      </w:r>
    </w:p>
    <w:p w14:paraId="429490DF" w14:textId="77777777" w:rsidR="00C252A6" w:rsidRDefault="00C252A6" w:rsidP="00C252A6">
      <w:r>
        <w:t>a) They consume the most energy in the network.</w:t>
      </w:r>
    </w:p>
    <w:p w14:paraId="5886887D" w14:textId="77777777" w:rsidR="00C252A6" w:rsidRDefault="00C252A6" w:rsidP="00C252A6">
      <w:r>
        <w:t>b) They determine the physical locations of sensor nodes.</w:t>
      </w:r>
    </w:p>
    <w:p w14:paraId="3C2EF635" w14:textId="77777777" w:rsidR="00C252A6" w:rsidRDefault="00C252A6" w:rsidP="00C252A6">
      <w:r>
        <w:t>c) They coordinate sensor nodes to minimize energy consumption.</w:t>
      </w:r>
    </w:p>
    <w:p w14:paraId="70A81E13" w14:textId="77777777" w:rsidR="00C252A6" w:rsidRDefault="00C252A6" w:rsidP="00C252A6">
      <w:r>
        <w:t>d) They generate energy from environmental parameters.</w:t>
      </w:r>
    </w:p>
    <w:p w14:paraId="7C96C266" w14:textId="77777777" w:rsidR="00C252A6" w:rsidRDefault="00C252A6" w:rsidP="00C252A6"/>
    <w:p w14:paraId="21603BC1" w14:textId="3EACBADE" w:rsidR="00052111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They coordinate sensor nodes to minimize energy consumption.</w:t>
      </w:r>
    </w:p>
    <w:p w14:paraId="511421CF" w14:textId="77777777" w:rsidR="00C252A6" w:rsidRDefault="00C252A6" w:rsidP="00C252A6"/>
    <w:p w14:paraId="08803ABC" w14:textId="539CC564" w:rsidR="00C252A6" w:rsidRDefault="00C252A6" w:rsidP="00C252A6">
      <w:r>
        <w:t>What are "networking nodes" responsible for in a WSN?</w:t>
      </w:r>
    </w:p>
    <w:p w14:paraId="3A5A0242" w14:textId="77777777" w:rsidR="00C252A6" w:rsidRDefault="00C252A6" w:rsidP="00C252A6">
      <w:r>
        <w:t>a) Sensing environmental parameters</w:t>
      </w:r>
    </w:p>
    <w:p w14:paraId="2A156E27" w14:textId="77777777" w:rsidR="00C252A6" w:rsidRDefault="00C252A6" w:rsidP="00C252A6">
      <w:r>
        <w:t>b) Managing the network's communication infrastructure</w:t>
      </w:r>
    </w:p>
    <w:p w14:paraId="132F8F49" w14:textId="77777777" w:rsidR="00C252A6" w:rsidRDefault="00C252A6" w:rsidP="00C252A6">
      <w:r>
        <w:t>c) Storing data collected from sensors</w:t>
      </w:r>
    </w:p>
    <w:p w14:paraId="22989114" w14:textId="77777777" w:rsidR="00C252A6" w:rsidRDefault="00C252A6" w:rsidP="00C252A6">
      <w:r>
        <w:t>d) Controlling actuators</w:t>
      </w:r>
    </w:p>
    <w:p w14:paraId="52027086" w14:textId="77777777" w:rsidR="00C252A6" w:rsidRDefault="00C252A6" w:rsidP="00C252A6"/>
    <w:p w14:paraId="42A3B0BA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b) Managing the network's communication infrastructure</w:t>
      </w:r>
    </w:p>
    <w:p w14:paraId="1CBFA691" w14:textId="77777777" w:rsidR="00C252A6" w:rsidRDefault="00C252A6" w:rsidP="00C252A6"/>
    <w:p w14:paraId="7F65B7BA" w14:textId="77777777" w:rsidR="00C252A6" w:rsidRDefault="00C252A6" w:rsidP="00C252A6">
      <w:r>
        <w:t>Which function is typically NOT performed by networking nodes in a WSN?</w:t>
      </w:r>
    </w:p>
    <w:p w14:paraId="7C465D77" w14:textId="77777777" w:rsidR="00C252A6" w:rsidRDefault="00C252A6" w:rsidP="00C252A6">
      <w:r>
        <w:t>a) Data Aggregation and Fusion</w:t>
      </w:r>
    </w:p>
    <w:p w14:paraId="327CAB06" w14:textId="77777777" w:rsidR="00C252A6" w:rsidRDefault="00C252A6" w:rsidP="00C252A6">
      <w:r>
        <w:t>b) Managing Network Topology</w:t>
      </w:r>
    </w:p>
    <w:p w14:paraId="73B9C457" w14:textId="77777777" w:rsidR="00C252A6" w:rsidRDefault="00C252A6" w:rsidP="00C252A6">
      <w:r>
        <w:t>c) Real-time sensor data collection</w:t>
      </w:r>
    </w:p>
    <w:p w14:paraId="38AE4287" w14:textId="77777777" w:rsidR="00C252A6" w:rsidRDefault="00C252A6" w:rsidP="00C252A6">
      <w:r>
        <w:t>d) Routing Data Between Nodes</w:t>
      </w:r>
    </w:p>
    <w:p w14:paraId="103B17E0" w14:textId="77777777" w:rsidR="00C252A6" w:rsidRDefault="00C252A6" w:rsidP="00C252A6"/>
    <w:p w14:paraId="460FB641" w14:textId="77777777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Real-time sensor data collection</w:t>
      </w:r>
    </w:p>
    <w:p w14:paraId="63CFB932" w14:textId="77777777" w:rsidR="00C252A6" w:rsidRDefault="00C252A6" w:rsidP="00C252A6"/>
    <w:p w14:paraId="3300AE59" w14:textId="77777777" w:rsidR="00C252A6" w:rsidRDefault="00C252A6" w:rsidP="00C252A6">
      <w:r>
        <w:t>In some cases, networking nodes may act as gateways between the WSN and external networks. What is the purpose of this gateway functionality?</w:t>
      </w:r>
    </w:p>
    <w:p w14:paraId="3C2D577C" w14:textId="77777777" w:rsidR="00C252A6" w:rsidRDefault="00C252A6" w:rsidP="00C252A6">
      <w:r>
        <w:t>a) To aggregate data from sensor nodes and forward it to higher-level systems or the internet</w:t>
      </w:r>
    </w:p>
    <w:p w14:paraId="32821101" w14:textId="77777777" w:rsidR="00C252A6" w:rsidRDefault="00C252A6" w:rsidP="00C252A6">
      <w:r>
        <w:t>b) To perform data encryption within the WSN</w:t>
      </w:r>
    </w:p>
    <w:p w14:paraId="42D32EDA" w14:textId="77777777" w:rsidR="00C252A6" w:rsidRDefault="00C252A6" w:rsidP="00C252A6">
      <w:r>
        <w:t>c) To control the physical placement of sensor nodes</w:t>
      </w:r>
    </w:p>
    <w:p w14:paraId="3AB932B8" w14:textId="77777777" w:rsidR="00C252A6" w:rsidRDefault="00C252A6" w:rsidP="00C252A6">
      <w:r>
        <w:t>d) To provide power backup to the sensor nodes</w:t>
      </w:r>
    </w:p>
    <w:p w14:paraId="6DDB884B" w14:textId="77777777" w:rsidR="00C252A6" w:rsidRDefault="00C252A6" w:rsidP="00C252A6"/>
    <w:p w14:paraId="1A08A214" w14:textId="77777777" w:rsidR="00C252A6" w:rsidRPr="00C252A6" w:rsidRDefault="00C252A6" w:rsidP="00C252A6">
      <w:pPr>
        <w:rPr>
          <w:color w:val="F2F2F2" w:themeColor="background1" w:themeShade="F2"/>
        </w:rPr>
      </w:pPr>
      <w:r>
        <w:t xml:space="preserve">Answer: </w:t>
      </w:r>
      <w:r w:rsidRPr="00C252A6">
        <w:rPr>
          <w:color w:val="F2F2F2" w:themeColor="background1" w:themeShade="F2"/>
        </w:rPr>
        <w:t>a) To aggregate data from sensor nodes and forward it to higher-level systems or the internet</w:t>
      </w:r>
    </w:p>
    <w:p w14:paraId="583EA46B" w14:textId="77777777" w:rsidR="00C252A6" w:rsidRDefault="00C252A6" w:rsidP="00C252A6"/>
    <w:p w14:paraId="76367DD3" w14:textId="77777777" w:rsidR="00C252A6" w:rsidRDefault="00C252A6" w:rsidP="00C252A6">
      <w:r>
        <w:t>What is the significance of adaptability in networking nodes?</w:t>
      </w:r>
    </w:p>
    <w:p w14:paraId="23860981" w14:textId="77777777" w:rsidR="00C252A6" w:rsidRDefault="00C252A6" w:rsidP="00C252A6">
      <w:r>
        <w:t>a) Networking nodes can adapt to any type of sensor node</w:t>
      </w:r>
    </w:p>
    <w:p w14:paraId="68276B75" w14:textId="77777777" w:rsidR="00C252A6" w:rsidRDefault="00C252A6" w:rsidP="00C252A6">
      <w:r>
        <w:t>b) Networking nodes can adjust their size to accommodate more sensors</w:t>
      </w:r>
    </w:p>
    <w:p w14:paraId="4B52604A" w14:textId="77777777" w:rsidR="00C252A6" w:rsidRDefault="00C252A6" w:rsidP="00C252A6">
      <w:r>
        <w:t>c) Networking nodes can dynamically reconfigure routing paths to optimize data delivery in response to network changes</w:t>
      </w:r>
    </w:p>
    <w:p w14:paraId="3244C93B" w14:textId="77777777" w:rsidR="00C252A6" w:rsidRDefault="00C252A6" w:rsidP="00C252A6">
      <w:r>
        <w:t>d) Networking nodes can change their physical location as needed</w:t>
      </w:r>
    </w:p>
    <w:p w14:paraId="13E8A7D1" w14:textId="77777777" w:rsidR="00C252A6" w:rsidRDefault="00C252A6" w:rsidP="00C252A6"/>
    <w:p w14:paraId="241D5C75" w14:textId="5F7AA60F" w:rsidR="00C252A6" w:rsidRDefault="00C252A6" w:rsidP="00C252A6">
      <w:r>
        <w:t xml:space="preserve">Answer: </w:t>
      </w:r>
      <w:r w:rsidRPr="00C252A6">
        <w:rPr>
          <w:color w:val="F2F2F2" w:themeColor="background1" w:themeShade="F2"/>
        </w:rPr>
        <w:t>c) Networking nodes can dynamically reconfigure routing paths to optimize data delivery in response to network changes</w:t>
      </w:r>
    </w:p>
    <w:sectPr w:rsidR="00C252A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CwtLA0MzU0MrY0MzdU0lEKTi0uzszPAykwrAUA+YeajSwAAAA="/>
  </w:docVars>
  <w:rsids>
    <w:rsidRoot w:val="00C252A6"/>
    <w:rsid w:val="00021DDF"/>
    <w:rsid w:val="00052111"/>
    <w:rsid w:val="000C03EA"/>
    <w:rsid w:val="000D60A5"/>
    <w:rsid w:val="001A06F0"/>
    <w:rsid w:val="001A66E2"/>
    <w:rsid w:val="001C310C"/>
    <w:rsid w:val="001E2D71"/>
    <w:rsid w:val="002D2053"/>
    <w:rsid w:val="0031386B"/>
    <w:rsid w:val="0032057F"/>
    <w:rsid w:val="003676C6"/>
    <w:rsid w:val="00390473"/>
    <w:rsid w:val="003F6218"/>
    <w:rsid w:val="005309CF"/>
    <w:rsid w:val="00656EF7"/>
    <w:rsid w:val="00696D26"/>
    <w:rsid w:val="006C5B71"/>
    <w:rsid w:val="006C7B7D"/>
    <w:rsid w:val="007B3B54"/>
    <w:rsid w:val="0087712A"/>
    <w:rsid w:val="008F0D1E"/>
    <w:rsid w:val="00904B40"/>
    <w:rsid w:val="009720EF"/>
    <w:rsid w:val="00994FEB"/>
    <w:rsid w:val="009A54D3"/>
    <w:rsid w:val="009B4629"/>
    <w:rsid w:val="00BA71D3"/>
    <w:rsid w:val="00BE408E"/>
    <w:rsid w:val="00BE4768"/>
    <w:rsid w:val="00C252A6"/>
    <w:rsid w:val="00D010DE"/>
    <w:rsid w:val="00D57AA2"/>
    <w:rsid w:val="00DC334E"/>
    <w:rsid w:val="00ED45A9"/>
    <w:rsid w:val="00EF6D1D"/>
    <w:rsid w:val="00FB0919"/>
    <w:rsid w:val="00FC7C1B"/>
    <w:rsid w:val="00FD2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506D5"/>
  <w15:chartTrackingRefBased/>
  <w15:docId w15:val="{8B71F719-E1B1-4107-BEF3-66C626DDD2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16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852</Words>
  <Characters>4863</Characters>
  <Application>Microsoft Office Word</Application>
  <DocSecurity>0</DocSecurity>
  <Lines>40</Lines>
  <Paragraphs>11</Paragraphs>
  <ScaleCrop>false</ScaleCrop>
  <Company/>
  <LinksUpToDate>false</LinksUpToDate>
  <CharactersWithSpaces>5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jush Kanti Dutta</dc:creator>
  <cp:keywords/>
  <dc:description/>
  <cp:lastModifiedBy>Pijush Kanti Dutta</cp:lastModifiedBy>
  <cp:revision>1</cp:revision>
  <dcterms:created xsi:type="dcterms:W3CDTF">2023-09-11T09:42:00Z</dcterms:created>
  <dcterms:modified xsi:type="dcterms:W3CDTF">2023-09-11T09:48:00Z</dcterms:modified>
</cp:coreProperties>
</file>